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Algeria</w:t>
      </w:r>
      <w:r>
        <w:t xml:space="preserve"> </w:t>
      </w:r>
      <w:r>
        <w:t xml:space="preserve">Algiers</w:t>
      </w:r>
    </w:p>
    <w:bookmarkStart w:id="20" w:name="X426f29d25560aeb1409a9c90b8aaef00a20e7c6"/>
    <w:p>
      <w:pPr>
        <w:pStyle w:val="Heading1"/>
      </w:pPr>
      <w:r>
        <w:t xml:space="preserve">Statement of Purpose for Aspiring Actor in Algeria Algiers</w:t>
      </w:r>
    </w:p>
    <w:p>
      <w:pPr>
        <w:pStyle w:val="FirstParagraph"/>
      </w:pPr>
      <w:r>
        <w:t xml:space="preserve">As I prepare this Statement of Purpose, I stand at a pivotal moment in my artistic journey—a moment defined by the profound connection between my identity as an Actor and the vibrant cultural landscape of Algeria Algiers. This document is not merely an application; it is a testament to my unwavering commitment to harnessing the transformative power of theater and film within one of North Africa’s most dynamic cultural capitals. My aspiration to pursue advanced training and professional development in Algeria Algiers stems from a deep-seated belief that this city, with its rich tapestry of history, resilience, and artistic innovation, holds the key to my evolution as a storyteller.</w:t>
      </w:r>
    </w:p>
    <w:p>
      <w:pPr>
        <w:pStyle w:val="BodyText"/>
      </w:pPr>
      <w:r>
        <w:t xml:space="preserve">My passion for acting began in childhood theater groups across my hometown in Tunisia, where I first understood that performance transcends mere words—it is an act of cultural dialogue. After graduating with honors from the National School of Dramatic Arts in Tunis, I honed my craft through rigorous workshops and lead roles in productions exploring themes of social justice and identity. Yet, I soon realized that to authentically portray the human experience across diverse communities, I needed to immerse myself in environments where storytelling is woven into the fabric of daily life. This conviction led me to Algeria Algiers, a city where centuries of Berber, Arab, Ottoman, and French influences have birthed a unique narrative sensibility that pulses through its streets and stages.</w:t>
      </w:r>
    </w:p>
    <w:p>
      <w:pPr>
        <w:pStyle w:val="BodyText"/>
      </w:pPr>
      <w:r>
        <w:t xml:space="preserve">Algeria Algiers has long been the epicenter of North Africa’s artistic renaissance. From the legendary Bouzid Theatre to contemporary film festivals like Algiers International Film Festival, this city offers an unparalleled ecosystem for actors seeking to engage with stories rooted in authenticity. What draws me specifically to Algeria Algiers is its refusal to separate art from social consciousness—a principle that mirrors my own artistic philosophy. In a nation navigating post-colonial identity and modernization, Algerian artists are pioneering narratives that challenge stereotypes while celebrating cultural pride. As an Actor, I am compelled to contribute to this vital conversation. My Statement of Purpose is therefore not just about personal growth; it is a pledge to collaborate with Algeria’s creative community in amplifying voices often marginalized in global media.</w:t>
      </w:r>
    </w:p>
    <w:p>
      <w:pPr>
        <w:pStyle w:val="BodyText"/>
      </w:pPr>
      <w:r>
        <w:t xml:space="preserve">I have meticulously researched programs that align with my vision, including the prestigious Algerian National Theatre Academy’s International Residency Program and partnerships between Algiers-based film collectives and European institutions. These opportunities promise rigorous classical training alongside contemporary techniques, all grounded in Algeria’s socio-political context. For instance, I am eager to study under renowned directors like Moufida Tlatli, whose work—such as *The Silences of the Palace*—masterfully blends feminist perspectives with Algerian realities. In Algiers, I will learn to infuse my performances with the emotional depth and historical awareness that only comes from living within a culture’s heartbeat. This is not merely an educational pursuit; it is a spiritual homecoming for my artistry.</w:t>
      </w:r>
    </w:p>
    <w:p>
      <w:pPr>
        <w:pStyle w:val="BodyText"/>
      </w:pPr>
      <w:r>
        <w:t xml:space="preserve">My professional journey has prepared me for this transition. In 2021, I co-directed *Echoes of the Casbah*, a short film shot on location in Algiers’ historic districts, which screened at the Carthage Film Festival. The experience taught me how Algerian settings—whether the bustling souks of Bab El Oued or the serene hills of Blida—become character actors themselves. I collaborated with local writers to adapt oral histories into scripts, a process that revealed Algeria’s storytelling tradition as both ancient and urgently relevant. This project was my first step toward understanding that to be an Actor in Algeria Algiers is to become part of a living archive. My Statement of Purpose therefore includes a concrete plan: I will dedicate my residency to researching *M’zab*, the oral histories of Algerian women, and developing a multimedia theater piece that bridges generations through performance.</w:t>
      </w:r>
    </w:p>
    <w:p>
      <w:pPr>
        <w:pStyle w:val="BodyText"/>
      </w:pPr>
      <w:r>
        <w:t xml:space="preserve">Algeria Algiers also offers something irreplaceable: community. Unlike Western acting institutions that often isolate artists in studios, Algerian theater thrives in public spaces—cafés, plazas, and even street corners. I am eager to join improvisation groups like *Tout le Monde en Parle* (Everyone Speaks), where actors collaborate with residents to create spontaneous performances addressing urban challenges. This ethos of art as communal practice resonates deeply with my belief that the Actor’s duty is not to entertain, but to engage. In Algiers, I will learn from elders who preserved Kabyle folktales through performance during periods of political upheaval—a lesson in resilience I intend to carry into my own work.</w:t>
      </w:r>
    </w:p>
    <w:p>
      <w:pPr>
        <w:pStyle w:val="BodyText"/>
      </w:pPr>
      <w:r>
        <w:t xml:space="preserve">Financially, I have secured partial funding through the Tunisian Ministry of Culture’s Arts Abroad Scholarship and plan to contribute via teaching workshops for youth in Algiers’ under-resourced neighborhoods. This is non-negotiable: as an Actor in Algeria Algiers, I will not be a passive recipient of opportunity but an active contributor to its cultural infrastructure. My long-term vision includes establishing a theater collective that trains young Algerians in immersive storytelling techniques while adapting global works into Arabic and Berber—ensuring that our narratives are told from within, not through external lenses.</w:t>
      </w:r>
    </w:p>
    <w:p>
      <w:pPr>
        <w:pStyle w:val="BodyText"/>
      </w:pPr>
      <w:r>
        <w:t xml:space="preserve">Some may question why an international actor would choose Algeria over established hubs like London or New York. My answer is simple: because Algeria Algiers is where I can finally become a true Artist, not just an Actor. In this city, every alleyway whispers history; every gesture carries meaning. To perform here is to join a lineage of storytellers who have used art as both mirror and weapon—from the resistance theater of the 1950s to today’s digital storytelling movements. My Statement of Purpose is therefore a declaration: I will not merely study acting in Algeria Algiers. I will breathe it, embody it, and help shape its next chapter.</w:t>
      </w:r>
    </w:p>
    <w:p>
      <w:pPr>
        <w:pStyle w:val="BodyText"/>
      </w:pPr>
      <w:r>
        <w:t xml:space="preserve">As I conclude this document, I am reminded of the words of the late Algerian poet Tahar Djaout: "The artist must be both a witness and an architect." In Algeria Algiers, where art is inseparable from liberation, I am ready to build. This Statement of Purpose is my blueprint for becoming an Actor who serves his community, not just his craft. The streets of Algiers await—not as a backdrop for my career, but as the very foundation of it. I do not seek to be an outsider in this city’s narrative; I seek to become one of its voices.</w:t>
      </w:r>
    </w:p>
    <w:p>
      <w:pPr>
        <w:pStyle w:val="BodyText"/>
      </w:pPr>
      <w:r>
        <w:t xml:space="preserve">With profound respect for Algeria’s artistic legacy and unwavering dedication to my growth as an Actor, I submit this Statement of Purpose with the confidence that Algeria Algiers will transform me into the storyteller history needs. My journey begins he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Algeria Algiers</dc:title>
  <dc:creator/>
  <dc:language>en</dc:language>
  <cp:keywords/>
  <dcterms:created xsi:type="dcterms:W3CDTF">2025-12-07T22:53:15Z</dcterms:created>
  <dcterms:modified xsi:type="dcterms:W3CDTF">2025-12-07T22:53:15Z</dcterms:modified>
</cp:coreProperties>
</file>

<file path=docProps/custom.xml><?xml version="1.0" encoding="utf-8"?>
<Properties xmlns="http://schemas.openxmlformats.org/officeDocument/2006/custom-properties" xmlns:vt="http://schemas.openxmlformats.org/officeDocument/2006/docPropsVTypes"/>
</file>